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7E5A2E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147C6">
        <w:rPr>
          <w:rFonts w:eastAsia="Times New Roman" w:cstheme="minorHAnsi"/>
          <w:b/>
        </w:rPr>
        <w:t>68299</w:t>
      </w:r>
    </w:p>
    <w:p w14:paraId="2F6924E5" w14:textId="7AEA783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F5A53">
        <w:rPr>
          <w:rFonts w:eastAsia="Times New Roman" w:cstheme="minorHAnsi"/>
          <w:b/>
        </w:rPr>
        <w:t xml:space="preserve">Sulakshana </w:t>
      </w:r>
      <w:proofErr w:type="spellStart"/>
      <w:r w:rsidR="003F5A53">
        <w:rPr>
          <w:rFonts w:eastAsia="Times New Roman" w:cstheme="minorHAnsi"/>
          <w:b/>
        </w:rPr>
        <w:t>Karkala</w:t>
      </w:r>
      <w:proofErr w:type="spellEnd"/>
    </w:p>
    <w:p w14:paraId="6FB9233B" w14:textId="05F0C7D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147C6" w:rsidRPr="004F29B2">
          <w:rPr>
            <w:rStyle w:val="Hyperlink"/>
            <w:rFonts w:eastAsia="Times New Roman" w:cstheme="minorHAnsi"/>
            <w:b/>
          </w:rPr>
          <w:t>https://review.jove.com/account/file-uploader?src=20831243</w:t>
        </w:r>
      </w:hyperlink>
    </w:p>
    <w:p w14:paraId="7166D7E4" w14:textId="77777777" w:rsidR="008147C6" w:rsidRPr="00B07A3B" w:rsidRDefault="008147C6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D0C02A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00C64" w:rsidRPr="00600C64">
        <w:rPr>
          <w:rStyle w:val="ArticleTitle"/>
          <w:rFonts w:cstheme="minorHAnsi"/>
        </w:rPr>
        <w:t>Identification of Pre-</w:t>
      </w:r>
      <w:r w:rsidR="00701C56">
        <w:rPr>
          <w:rStyle w:val="ArticleTitle"/>
          <w:rFonts w:cstheme="minorHAnsi"/>
        </w:rPr>
        <w:t>W</w:t>
      </w:r>
      <w:r w:rsidR="00600C64" w:rsidRPr="00600C64">
        <w:rPr>
          <w:rStyle w:val="ArticleTitle"/>
          <w:rFonts w:cstheme="minorHAnsi"/>
        </w:rPr>
        <w:t>eanling 7-Day-Old Mice with Pinna Edge Biopsi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9FD96A3" w14:textId="77777777" w:rsidR="00600C64" w:rsidRPr="00600C64" w:rsidRDefault="00600C64" w:rsidP="00600C64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600C64">
        <w:rPr>
          <w:rFonts w:eastAsia="Times New Roman" w:cstheme="minorHAnsi"/>
          <w:b/>
          <w:sz w:val="28"/>
          <w:szCs w:val="28"/>
        </w:rPr>
        <w:t>Diane Chen, Denise Molk, Joanne Morris, Corinna Beale</w:t>
      </w:r>
    </w:p>
    <w:p w14:paraId="7088DA55" w14:textId="77777777" w:rsidR="00600C64" w:rsidRPr="00600C64" w:rsidRDefault="00600C64" w:rsidP="00600C6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4104932F" w:rsidR="00D6314B" w:rsidRPr="00B07A3B" w:rsidRDefault="00600C64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600C64">
        <w:rPr>
          <w:rFonts w:eastAsia="Times New Roman" w:cstheme="minorHAnsi"/>
          <w:b/>
          <w:sz w:val="28"/>
          <w:szCs w:val="28"/>
        </w:rPr>
        <w:t>Massachusetts General Hospital Center for Comparative Medicine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74EEDC4A" w:rsidR="004E0C5A" w:rsidRPr="00600C64" w:rsidRDefault="00600C64" w:rsidP="00600C64">
      <w:pPr>
        <w:pBdr>
          <w:top w:val="nil"/>
          <w:left w:val="nil"/>
          <w:bottom w:val="nil"/>
          <w:right w:val="nil"/>
          <w:between w:val="nil"/>
        </w:pBdr>
      </w:pPr>
      <w:bookmarkStart w:id="0" w:name="_Hlk25233958"/>
      <w:r w:rsidRPr="006E1A8C">
        <w:t>Diane Chen</w:t>
      </w:r>
      <w:r w:rsidRPr="006E1A8C">
        <w:rPr>
          <w:vertAlign w:val="superscript"/>
        </w:rPr>
        <w:tab/>
      </w:r>
      <w:r w:rsidRPr="006E1A8C">
        <w:rPr>
          <w:vertAlign w:val="superscript"/>
        </w:rPr>
        <w:tab/>
      </w:r>
      <w:r w:rsidRPr="006E1A8C">
        <w:t>(Diane_chen@mgh.harvard.edu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A8604BD" w14:textId="77777777" w:rsidR="00600C64" w:rsidRPr="006E1A8C" w:rsidRDefault="00600C64" w:rsidP="00600C64">
      <w:pPr>
        <w:pBdr>
          <w:top w:val="nil"/>
          <w:left w:val="nil"/>
          <w:bottom w:val="nil"/>
          <w:right w:val="nil"/>
          <w:between w:val="nil"/>
        </w:pBdr>
      </w:pPr>
      <w:r w:rsidRPr="006E1A8C">
        <w:t>Diane Chen</w:t>
      </w:r>
      <w:r w:rsidRPr="006E1A8C">
        <w:rPr>
          <w:vertAlign w:val="superscript"/>
        </w:rPr>
        <w:tab/>
      </w:r>
      <w:r w:rsidRPr="006E1A8C">
        <w:rPr>
          <w:vertAlign w:val="superscript"/>
        </w:rPr>
        <w:tab/>
      </w:r>
      <w:r w:rsidRPr="006E1A8C">
        <w:t>(Diane_chen@mgh.harvard.edu)</w:t>
      </w:r>
    </w:p>
    <w:p w14:paraId="1F7E8A3D" w14:textId="77777777" w:rsidR="00600C64" w:rsidRPr="006E1A8C" w:rsidRDefault="00600C64" w:rsidP="00600C64">
      <w:r w:rsidRPr="006E1A8C">
        <w:t>Denise Molk</w:t>
      </w:r>
      <w:r w:rsidRPr="006E1A8C">
        <w:rPr>
          <w:vertAlign w:val="superscript"/>
        </w:rPr>
        <w:tab/>
      </w:r>
      <w:r w:rsidRPr="006E1A8C">
        <w:rPr>
          <w:vertAlign w:val="superscript"/>
        </w:rPr>
        <w:tab/>
      </w:r>
      <w:r w:rsidRPr="006E1A8C">
        <w:t>(dmolk@mgh.harvard.edu)</w:t>
      </w:r>
    </w:p>
    <w:p w14:paraId="548A119D" w14:textId="77777777" w:rsidR="00600C64" w:rsidRPr="006E1A8C" w:rsidRDefault="00600C64" w:rsidP="00600C64">
      <w:r w:rsidRPr="006E1A8C">
        <w:t>Joanne Morris</w:t>
      </w:r>
      <w:r w:rsidRPr="006E1A8C">
        <w:rPr>
          <w:vertAlign w:val="superscript"/>
        </w:rPr>
        <w:tab/>
      </w:r>
      <w:r w:rsidRPr="006E1A8C">
        <w:rPr>
          <w:vertAlign w:val="superscript"/>
        </w:rPr>
        <w:tab/>
      </w:r>
      <w:r w:rsidRPr="006E1A8C">
        <w:t>(jmorris6@mgh.harvard.edu)</w:t>
      </w:r>
    </w:p>
    <w:p w14:paraId="4FD28A80" w14:textId="77777777" w:rsidR="00600C64" w:rsidRPr="006E1A8C" w:rsidRDefault="00600C64" w:rsidP="00600C64">
      <w:r w:rsidRPr="006E1A8C">
        <w:t>Corinna Beale</w:t>
      </w:r>
      <w:r w:rsidRPr="006E1A8C">
        <w:rPr>
          <w:vertAlign w:val="superscript"/>
        </w:rPr>
        <w:tab/>
      </w:r>
      <w:r w:rsidRPr="006E1A8C">
        <w:rPr>
          <w:vertAlign w:val="superscript"/>
        </w:rPr>
        <w:tab/>
      </w:r>
      <w:r w:rsidRPr="006E1A8C">
        <w:t>(cbeale@mgb.org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65D9512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563B8D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8707E3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563B8D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B25B922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563B8D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7D5B1D">
        <w:rPr>
          <w:rFonts w:cstheme="minorHAnsi"/>
          <w:b/>
          <w:sz w:val="22"/>
          <w:szCs w:val="22"/>
        </w:rPr>
        <w:t>Length</w:t>
      </w:r>
    </w:p>
    <w:p w14:paraId="72F5C5E6" w14:textId="6101100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7D5B1D">
        <w:rPr>
          <w:rFonts w:cstheme="minorHAnsi"/>
          <w:bCs/>
          <w:sz w:val="22"/>
          <w:szCs w:val="22"/>
        </w:rPr>
        <w:t>10</w:t>
      </w:r>
    </w:p>
    <w:p w14:paraId="5AAC9C6C" w14:textId="5FB4659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7D5B1D">
        <w:rPr>
          <w:rFonts w:cstheme="minorHAnsi"/>
          <w:bCs/>
          <w:sz w:val="22"/>
          <w:szCs w:val="22"/>
        </w:rPr>
        <w:t>22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5928288" w14:textId="5F25A243" w:rsidR="007D61A8" w:rsidRPr="00701C56" w:rsidRDefault="00563B8D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iane Chen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>
        <w:rPr>
          <w:rFonts w:cstheme="minorHAnsi"/>
        </w:rPr>
        <w:t xml:space="preserve">The scope of this research is to discover, develop, and then verify a novel method of simultaneous identification and genotyping for pups between the ages of 7 and 14 days old. </w:t>
      </w:r>
    </w:p>
    <w:p w14:paraId="00A66870" w14:textId="1ACB0E26" w:rsidR="007D61A8" w:rsidRPr="00701C56" w:rsidRDefault="00701C56" w:rsidP="007D61A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3604A9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1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4B94BF03" w:rsidR="00333FA4" w:rsidRPr="00701C56" w:rsidRDefault="00563B8D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iane Chen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924307" w:rsidRPr="00924307">
        <w:rPr>
          <w:rFonts w:cstheme="minorHAnsi"/>
          <w:color w:val="auto"/>
        </w:rPr>
        <w:t>This protocol demonstrates a novel method to identify and genotype mice at 7 days old, enabling earlier research access than current methods typically performed at 14 days or later.</w:t>
      </w:r>
    </w:p>
    <w:p w14:paraId="692EF3B6" w14:textId="7AEA8432" w:rsidR="00701C56" w:rsidRPr="00B07A3B" w:rsidRDefault="00701C56" w:rsidP="00701C5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3960E6A8" w:rsidR="00D75084" w:rsidRPr="00701C56" w:rsidRDefault="008508B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iane Chen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924307" w:rsidRPr="00924307">
        <w:rPr>
          <w:rFonts w:cstheme="minorHAnsi"/>
        </w:rPr>
        <w:t>The current PEB method provides 9 ID patterns, sufficient for litters of up to 9. For larger litters, new PEB combinations must be developed to expand identification options.</w:t>
      </w:r>
    </w:p>
    <w:p w14:paraId="775F557D" w14:textId="71E60C01" w:rsidR="00701C56" w:rsidRPr="00D75084" w:rsidRDefault="00701C56" w:rsidP="00701C5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3604A9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9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56EA8F1C" w:rsidR="00FF25E5" w:rsidRPr="00C058AE" w:rsidRDefault="00A13CC3" w:rsidP="00701C56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2859A701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</w:t>
      </w:r>
      <w:r w:rsidR="00600C64">
        <w:rPr>
          <w:rFonts w:eastAsia="Times New Roman" w:cstheme="minorHAnsi"/>
        </w:rPr>
        <w:t xml:space="preserve">at </w:t>
      </w:r>
      <w:r w:rsidR="00600C64" w:rsidRPr="006E1A8C">
        <w:t>Massachusetts General Hospital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C07552F" w:rsidR="00CE10F2" w:rsidRDefault="00600C6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00C64">
        <w:rPr>
          <w:rFonts w:cstheme="minorHAnsi"/>
          <w:b/>
          <w:bCs/>
        </w:rPr>
        <w:t>Mouse Pinna Biopsy for Identification and Genotyping</w:t>
      </w:r>
    </w:p>
    <w:p w14:paraId="314C5FBA" w14:textId="2F5559F2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E67862">
        <w:rPr>
          <w:rFonts w:cstheme="minorHAnsi"/>
        </w:rPr>
        <w:t>Diane Chen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701C56" w:rsidRDefault="00985FE6" w:rsidP="00701C56">
      <w:pPr>
        <w:spacing w:before="120"/>
        <w:rPr>
          <w:rFonts w:cstheme="minorHAnsi"/>
        </w:rPr>
      </w:pPr>
    </w:p>
    <w:p w14:paraId="563094D1" w14:textId="126426B1" w:rsidR="00600C64" w:rsidRPr="00600C64" w:rsidRDefault="00600C64" w:rsidP="00600C6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7E04D6">
        <w:rPr>
          <w:rFonts w:cstheme="minorHAnsi"/>
          <w:color w:val="7030A0"/>
        </w:rPr>
        <w:t xml:space="preserve">To begin, gently restrain a mouse pup in a position that permits visualization and access to both ears </w:t>
      </w:r>
      <w:r w:rsidR="007D5B1D" w:rsidRPr="007E04D6">
        <w:rPr>
          <w:rFonts w:cstheme="minorHAnsi"/>
          <w:b/>
          <w:bCs/>
          <w:color w:val="7030A0"/>
        </w:rPr>
        <w:t>[1]</w:t>
      </w:r>
      <w:r w:rsidRPr="007E04D6">
        <w:rPr>
          <w:rFonts w:cstheme="minorHAnsi"/>
          <w:color w:val="7030A0"/>
        </w:rPr>
        <w:t xml:space="preserve">. Using the non-dominant hand, pick up the pup by the base of the tail </w:t>
      </w:r>
      <w:r w:rsidR="007D5B1D" w:rsidRPr="007E04D6">
        <w:rPr>
          <w:rFonts w:cstheme="minorHAnsi"/>
          <w:b/>
          <w:bCs/>
          <w:color w:val="7030A0"/>
        </w:rPr>
        <w:t>[2]</w:t>
      </w:r>
      <w:r w:rsidRPr="007E04D6">
        <w:rPr>
          <w:rFonts w:cstheme="minorHAnsi"/>
          <w:color w:val="7030A0"/>
        </w:rPr>
        <w:t xml:space="preserve"> and place it on a stable surface</w:t>
      </w:r>
      <w:r w:rsidR="00701C56" w:rsidRPr="007E04D6">
        <w:rPr>
          <w:rFonts w:cstheme="minorHAnsi"/>
          <w:color w:val="7030A0"/>
        </w:rPr>
        <w:t xml:space="preserve"> on top of the cage bars</w:t>
      </w:r>
      <w:r w:rsidRPr="007E04D6">
        <w:rPr>
          <w:rFonts w:cstheme="minorHAnsi"/>
          <w:color w:val="7030A0"/>
        </w:rPr>
        <w:t xml:space="preserve"> </w:t>
      </w:r>
      <w:r w:rsidR="007D5B1D" w:rsidRPr="007D5B1D">
        <w:rPr>
          <w:rFonts w:cstheme="minorHAnsi"/>
          <w:b/>
          <w:bCs/>
        </w:rPr>
        <w:t>[3]</w:t>
      </w:r>
      <w:r w:rsidRPr="00600C64">
        <w:rPr>
          <w:rFonts w:cstheme="minorHAnsi"/>
        </w:rPr>
        <w:t>.</w:t>
      </w:r>
    </w:p>
    <w:p w14:paraId="20C9E940" w14:textId="120305DD" w:rsidR="00600C64" w:rsidRPr="00600C64" w:rsidRDefault="00600C64" w:rsidP="00600C6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00C64">
        <w:rPr>
          <w:rFonts w:cstheme="minorHAnsi"/>
        </w:rPr>
        <w:t xml:space="preserve">WIDE: Talent securing </w:t>
      </w:r>
      <w:r>
        <w:rPr>
          <w:rFonts w:cstheme="minorHAnsi"/>
        </w:rPr>
        <w:t>a mouse</w:t>
      </w:r>
      <w:r w:rsidRPr="00600C64">
        <w:rPr>
          <w:rFonts w:cstheme="minorHAnsi"/>
        </w:rPr>
        <w:t xml:space="preserve"> pup with ears visible and accessible.</w:t>
      </w:r>
    </w:p>
    <w:p w14:paraId="7D05EF1F" w14:textId="0718B07D" w:rsidR="00600C64" w:rsidRPr="00600C64" w:rsidRDefault="00600C64" w:rsidP="00600C6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00C64">
        <w:rPr>
          <w:rFonts w:cstheme="minorHAnsi"/>
        </w:rPr>
        <w:t>Talent lifting the pup by the tail base with their non-dominant hand.</w:t>
      </w:r>
      <w:r w:rsidR="007E04D6">
        <w:rPr>
          <w:rFonts w:cstheme="minorHAnsi"/>
        </w:rPr>
        <w:t xml:space="preserve"> </w:t>
      </w:r>
      <w:r w:rsidR="007E04D6" w:rsidRPr="007E04D6">
        <w:rPr>
          <w:rFonts w:cstheme="minorHAnsi"/>
          <w:b/>
          <w:bCs/>
          <w:highlight w:val="green"/>
        </w:rPr>
        <w:t>NOTE</w:t>
      </w:r>
      <w:r w:rsidR="007E04D6" w:rsidRPr="007E04D6">
        <w:rPr>
          <w:rFonts w:cstheme="minorHAnsi"/>
          <w:highlight w:val="green"/>
        </w:rPr>
        <w:t>: 2.1.2 and 2.1.3 were combined into 1 shot</w:t>
      </w:r>
    </w:p>
    <w:p w14:paraId="67B38546" w14:textId="104BE197" w:rsidR="00600C64" w:rsidRPr="00600C64" w:rsidRDefault="00600C64" w:rsidP="00600C6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00C64">
        <w:rPr>
          <w:rFonts w:cstheme="minorHAnsi"/>
        </w:rPr>
        <w:t xml:space="preserve"> Talent positioning the pup onto a flat, stable surface</w:t>
      </w:r>
      <w:r w:rsidR="00701C56">
        <w:rPr>
          <w:rFonts w:cstheme="minorHAnsi"/>
        </w:rPr>
        <w:t xml:space="preserve"> on top of the cage bars. </w:t>
      </w:r>
    </w:p>
    <w:p w14:paraId="6D0CC8EF" w14:textId="77777777" w:rsidR="00600C64" w:rsidRPr="00600C64" w:rsidRDefault="00600C64" w:rsidP="00600C64">
      <w:pPr>
        <w:pStyle w:val="ListParagraph"/>
        <w:spacing w:before="120"/>
        <w:ind w:left="907"/>
        <w:rPr>
          <w:rFonts w:cstheme="minorHAnsi"/>
        </w:rPr>
      </w:pPr>
    </w:p>
    <w:p w14:paraId="1E85785B" w14:textId="70F76831" w:rsidR="00600C64" w:rsidRPr="00600C64" w:rsidRDefault="00600C64" w:rsidP="00600C6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7E04D6">
        <w:rPr>
          <w:rFonts w:cstheme="minorHAnsi"/>
          <w:color w:val="7030A0"/>
        </w:rPr>
        <w:t xml:space="preserve">Use the thumb and forefinger of the dominant hand to apply gentle pressure along the pup’s back until the loose skin between the ears can be pinched </w:t>
      </w:r>
      <w:r w:rsidR="007D5B1D" w:rsidRPr="007E04D6">
        <w:rPr>
          <w:rFonts w:cstheme="minorHAnsi"/>
          <w:b/>
          <w:bCs/>
          <w:color w:val="7030A0"/>
        </w:rPr>
        <w:t>[1]</w:t>
      </w:r>
      <w:r w:rsidRPr="007E04D6">
        <w:rPr>
          <w:rFonts w:cstheme="minorHAnsi"/>
          <w:color w:val="7030A0"/>
        </w:rPr>
        <w:t xml:space="preserve">. Then pinch the skin securely to restrict head movement, ensuring the animal breathes normally </w:t>
      </w:r>
      <w:r w:rsidR="007D5B1D" w:rsidRPr="007D5B1D">
        <w:rPr>
          <w:rFonts w:cstheme="minorHAnsi"/>
          <w:b/>
          <w:bCs/>
        </w:rPr>
        <w:t>[2]</w:t>
      </w:r>
      <w:r w:rsidRPr="00600C64">
        <w:rPr>
          <w:rFonts w:cstheme="minorHAnsi"/>
        </w:rPr>
        <w:t>.</w:t>
      </w:r>
    </w:p>
    <w:p w14:paraId="0166F488" w14:textId="0210DE49" w:rsidR="00600C64" w:rsidRPr="00600C64" w:rsidRDefault="00600C64" w:rsidP="00600C6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00C64">
        <w:rPr>
          <w:rFonts w:cstheme="minorHAnsi"/>
        </w:rPr>
        <w:t>Talent pinching the skin between the pup’s ears with the dominant hand.</w:t>
      </w:r>
      <w:r w:rsidR="007E04D6">
        <w:rPr>
          <w:rFonts w:cstheme="minorHAnsi"/>
        </w:rPr>
        <w:t xml:space="preserve"> </w:t>
      </w:r>
      <w:r w:rsidR="007E04D6" w:rsidRPr="007E04D6">
        <w:rPr>
          <w:rFonts w:cstheme="minorHAnsi"/>
          <w:b/>
          <w:bCs/>
          <w:highlight w:val="green"/>
        </w:rPr>
        <w:t>NOTE</w:t>
      </w:r>
      <w:r w:rsidR="007E04D6" w:rsidRPr="007E04D6">
        <w:rPr>
          <w:rFonts w:cstheme="minorHAnsi"/>
          <w:highlight w:val="green"/>
        </w:rPr>
        <w:t>: 2.</w:t>
      </w:r>
      <w:r w:rsidR="007E04D6">
        <w:rPr>
          <w:rFonts w:cstheme="minorHAnsi"/>
          <w:highlight w:val="green"/>
        </w:rPr>
        <w:t>2.</w:t>
      </w:r>
      <w:r w:rsidR="007E04D6" w:rsidRPr="007E04D6">
        <w:rPr>
          <w:rFonts w:cstheme="minorHAnsi"/>
          <w:highlight w:val="green"/>
        </w:rPr>
        <w:t>1. and 2.</w:t>
      </w:r>
      <w:r w:rsidR="007E04D6">
        <w:rPr>
          <w:rFonts w:cstheme="minorHAnsi"/>
          <w:highlight w:val="green"/>
        </w:rPr>
        <w:t>2.2</w:t>
      </w:r>
      <w:r w:rsidR="007E04D6" w:rsidRPr="007E04D6">
        <w:rPr>
          <w:rFonts w:cstheme="minorHAnsi"/>
          <w:highlight w:val="green"/>
        </w:rPr>
        <w:t xml:space="preserve"> were combined into 1 shot</w:t>
      </w:r>
    </w:p>
    <w:p w14:paraId="65BFC518" w14:textId="048BBFA0" w:rsidR="00600C64" w:rsidRPr="00600C64" w:rsidRDefault="00600C64" w:rsidP="00600C6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</w:t>
      </w:r>
      <w:r w:rsidRPr="00600C64">
        <w:rPr>
          <w:rFonts w:cstheme="minorHAnsi"/>
        </w:rPr>
        <w:t>of the animal’s head held firmly but not impairing breathing.</w:t>
      </w:r>
    </w:p>
    <w:p w14:paraId="08F912B3" w14:textId="77777777" w:rsidR="00600C64" w:rsidRPr="00600C64" w:rsidRDefault="00600C64" w:rsidP="00600C64">
      <w:pPr>
        <w:pStyle w:val="ListParagraph"/>
        <w:spacing w:before="120"/>
        <w:ind w:left="907"/>
        <w:rPr>
          <w:rFonts w:cstheme="minorHAnsi"/>
        </w:rPr>
      </w:pPr>
    </w:p>
    <w:p w14:paraId="564F07F6" w14:textId="673C271C" w:rsidR="00600C64" w:rsidRPr="00600C64" w:rsidRDefault="00600C64" w:rsidP="00600C6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7E04D6">
        <w:rPr>
          <w:rFonts w:cstheme="minorHAnsi"/>
          <w:color w:val="7030A0"/>
        </w:rPr>
        <w:t xml:space="preserve">If restraining with the left hand, orient the pup so that its nose points away from the handler’s body, making the right ear pinna accessible </w:t>
      </w:r>
      <w:r w:rsidR="007D5B1D" w:rsidRPr="007E04D6">
        <w:rPr>
          <w:rFonts w:cstheme="minorHAnsi"/>
          <w:b/>
          <w:bCs/>
          <w:color w:val="7030A0"/>
        </w:rPr>
        <w:t>[1]</w:t>
      </w:r>
      <w:r w:rsidRPr="007E04D6">
        <w:rPr>
          <w:rFonts w:cstheme="minorHAnsi"/>
          <w:color w:val="7030A0"/>
        </w:rPr>
        <w:t xml:space="preserve">. To access the left ear pinna, rotate the restraining hand so that the left side of the pup faces the handler </w:t>
      </w:r>
      <w:r w:rsidR="007D5B1D" w:rsidRPr="007D5B1D">
        <w:rPr>
          <w:rFonts w:cstheme="minorHAnsi"/>
          <w:b/>
          <w:bCs/>
        </w:rPr>
        <w:t>[2]</w:t>
      </w:r>
      <w:r w:rsidRPr="00600C64">
        <w:rPr>
          <w:rFonts w:cstheme="minorHAnsi"/>
        </w:rPr>
        <w:t>.</w:t>
      </w:r>
    </w:p>
    <w:p w14:paraId="30F14548" w14:textId="0CA370AF" w:rsidR="00600C64" w:rsidRPr="00600C64" w:rsidRDefault="00600C64" w:rsidP="00600C6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00C64">
        <w:rPr>
          <w:rFonts w:cstheme="minorHAnsi"/>
        </w:rPr>
        <w:t>Talent positioning the pup’s nose away while restraining with left hand.</w:t>
      </w:r>
    </w:p>
    <w:p w14:paraId="32FB97A0" w14:textId="7526A98F" w:rsidR="00600C64" w:rsidRPr="00600C64" w:rsidRDefault="00600C64" w:rsidP="00600C6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00C64">
        <w:rPr>
          <w:rFonts w:cstheme="minorHAnsi"/>
        </w:rPr>
        <w:t>Talent rotating their hand to expose the left ear pinna.</w:t>
      </w:r>
    </w:p>
    <w:p w14:paraId="78F49F00" w14:textId="77777777" w:rsidR="00600C64" w:rsidRPr="00600C64" w:rsidRDefault="00600C64" w:rsidP="00600C64">
      <w:pPr>
        <w:pStyle w:val="ListParagraph"/>
        <w:spacing w:before="120"/>
        <w:ind w:left="907"/>
        <w:rPr>
          <w:rFonts w:cstheme="minorHAnsi"/>
        </w:rPr>
      </w:pPr>
    </w:p>
    <w:p w14:paraId="5B84C6F3" w14:textId="0BACB5FE" w:rsidR="00600C64" w:rsidRPr="00600C64" w:rsidRDefault="00600C64" w:rsidP="00600C6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7E04D6">
        <w:rPr>
          <w:rFonts w:cstheme="minorHAnsi"/>
          <w:color w:val="7030A0"/>
        </w:rPr>
        <w:t xml:space="preserve">If restraining with the right hand, orient the pup’s nose away from the handler to expose the left ear pinna </w:t>
      </w:r>
      <w:r w:rsidR="007D5B1D" w:rsidRPr="007E04D6">
        <w:rPr>
          <w:rFonts w:cstheme="minorHAnsi"/>
          <w:b/>
          <w:bCs/>
          <w:color w:val="7030A0"/>
        </w:rPr>
        <w:t>[1]</w:t>
      </w:r>
      <w:r w:rsidRPr="007E04D6">
        <w:rPr>
          <w:rFonts w:cstheme="minorHAnsi"/>
          <w:color w:val="7030A0"/>
        </w:rPr>
        <w:t xml:space="preserve">. To access the right ear pinna, supinate the hand grasping the animal until the right side of the pup faces the handler </w:t>
      </w:r>
      <w:r w:rsidR="007D5B1D" w:rsidRPr="007D5B1D">
        <w:rPr>
          <w:rFonts w:cstheme="minorHAnsi"/>
          <w:b/>
          <w:bCs/>
        </w:rPr>
        <w:t>[2]</w:t>
      </w:r>
      <w:r w:rsidRPr="00600C64">
        <w:rPr>
          <w:rFonts w:cstheme="minorHAnsi"/>
        </w:rPr>
        <w:t>.</w:t>
      </w:r>
    </w:p>
    <w:p w14:paraId="0FD12D2D" w14:textId="4572201E" w:rsidR="00600C64" w:rsidRPr="00600C64" w:rsidRDefault="00600C64" w:rsidP="00600C6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00C64">
        <w:rPr>
          <w:rFonts w:cstheme="minorHAnsi"/>
        </w:rPr>
        <w:t>Talent positioning the pup’s nose away while restraining with right hand.</w:t>
      </w:r>
    </w:p>
    <w:p w14:paraId="66BEC31B" w14:textId="464707A6" w:rsidR="00600C64" w:rsidRPr="00600C64" w:rsidRDefault="00600C64" w:rsidP="00600C6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00C64">
        <w:rPr>
          <w:rFonts w:cstheme="minorHAnsi"/>
        </w:rPr>
        <w:t>Talent rotating their hand to expose the right ear pinna.</w:t>
      </w:r>
    </w:p>
    <w:p w14:paraId="3F4FBFA5" w14:textId="77777777" w:rsidR="00600C64" w:rsidRPr="00600C64" w:rsidRDefault="00600C64" w:rsidP="00600C64">
      <w:pPr>
        <w:pStyle w:val="ListParagraph"/>
        <w:spacing w:before="120"/>
        <w:ind w:left="907"/>
        <w:rPr>
          <w:rFonts w:cstheme="minorHAnsi"/>
        </w:rPr>
      </w:pPr>
    </w:p>
    <w:p w14:paraId="7177F8CD" w14:textId="6A6ACF30" w:rsidR="00600C64" w:rsidRPr="00600C64" w:rsidRDefault="00600C64" w:rsidP="00600C6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7E04D6">
        <w:rPr>
          <w:rFonts w:cstheme="minorHAnsi"/>
          <w:color w:val="7030A0"/>
        </w:rPr>
        <w:t xml:space="preserve">Use a total of nine patterns for the pinna edge biopsy or PEB </w:t>
      </w:r>
      <w:r w:rsidRPr="00600C64">
        <w:rPr>
          <w:rFonts w:cstheme="minorHAnsi"/>
          <w:i/>
          <w:iCs/>
          <w:color w:val="FF0000"/>
        </w:rPr>
        <w:t>(P-E-B)</w:t>
      </w:r>
      <w:r w:rsidRPr="00600C64">
        <w:rPr>
          <w:rFonts w:cstheme="minorHAnsi"/>
        </w:rPr>
        <w:t xml:space="preserve">, </w:t>
      </w:r>
      <w:r w:rsidRPr="007E04D6">
        <w:rPr>
          <w:rFonts w:cstheme="minorHAnsi"/>
          <w:color w:val="7030A0"/>
        </w:rPr>
        <w:t>which includes eight biopsy patterns and one no-biopsy option</w:t>
      </w:r>
      <w:r w:rsidRPr="00600C64">
        <w:rPr>
          <w:rFonts w:cstheme="minorHAnsi"/>
        </w:rPr>
        <w:t xml:space="preserve"> </w:t>
      </w:r>
      <w:r w:rsidR="007D5B1D" w:rsidRPr="007D5B1D">
        <w:rPr>
          <w:rFonts w:cstheme="minorHAnsi"/>
          <w:b/>
          <w:bCs/>
        </w:rPr>
        <w:t>[1</w:t>
      </w:r>
      <w:r w:rsidR="007E04D6">
        <w:rPr>
          <w:rFonts w:cstheme="minorHAnsi"/>
          <w:b/>
          <w:bCs/>
        </w:rPr>
        <w:t>-TXT</w:t>
      </w:r>
      <w:r w:rsidR="007D5B1D" w:rsidRPr="007D5B1D">
        <w:rPr>
          <w:rFonts w:cstheme="minorHAnsi"/>
          <w:b/>
          <w:bCs/>
        </w:rPr>
        <w:t>]</w:t>
      </w:r>
      <w:r w:rsidRPr="00600C64">
        <w:rPr>
          <w:rFonts w:cstheme="minorHAnsi"/>
        </w:rPr>
        <w:t xml:space="preserve">. </w:t>
      </w:r>
      <w:r w:rsidRPr="007E04D6">
        <w:rPr>
          <w:rFonts w:cstheme="minorHAnsi"/>
          <w:strike/>
        </w:rPr>
        <w:t xml:space="preserve">Record the chosen PEB pattern </w:t>
      </w:r>
      <w:r w:rsidR="007D5B1D" w:rsidRPr="007E04D6">
        <w:rPr>
          <w:rFonts w:cstheme="minorHAnsi"/>
          <w:b/>
          <w:bCs/>
          <w:strike/>
        </w:rPr>
        <w:t>[2]</w:t>
      </w:r>
      <w:r w:rsidRPr="00600C64">
        <w:rPr>
          <w:rFonts w:cstheme="minorHAnsi"/>
        </w:rPr>
        <w:t>.</w:t>
      </w:r>
    </w:p>
    <w:p w14:paraId="2290C4D7" w14:textId="68159F5D" w:rsidR="00600C64" w:rsidRPr="00600C64" w:rsidRDefault="00600C64" w:rsidP="00600C6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00C64">
        <w:rPr>
          <w:rFonts w:cstheme="minorHAnsi"/>
        </w:rPr>
        <w:t>Talent selecting a pattern from a chart or list showing nine options.</w:t>
      </w:r>
      <w:r w:rsidR="007E04D6">
        <w:rPr>
          <w:rFonts w:cstheme="minorHAnsi"/>
        </w:rPr>
        <w:t xml:space="preserve"> </w:t>
      </w:r>
      <w:r w:rsidR="007E04D6" w:rsidRPr="007E04D6">
        <w:rPr>
          <w:rFonts w:cstheme="minorHAnsi"/>
          <w:b/>
          <w:bCs/>
        </w:rPr>
        <w:t xml:space="preserve">TXT: </w:t>
      </w:r>
      <w:r w:rsidR="007E04D6" w:rsidRPr="007E04D6">
        <w:rPr>
          <w:rFonts w:cstheme="minorHAnsi"/>
          <w:b/>
          <w:bCs/>
        </w:rPr>
        <w:t>Record the chosen PEB pattern</w:t>
      </w:r>
    </w:p>
    <w:p w14:paraId="26DC2308" w14:textId="538DDC91" w:rsidR="00600C64" w:rsidRPr="007E04D6" w:rsidRDefault="00701C56" w:rsidP="00600C64">
      <w:pPr>
        <w:pStyle w:val="ListParagraph"/>
        <w:numPr>
          <w:ilvl w:val="2"/>
          <w:numId w:val="3"/>
        </w:numPr>
        <w:spacing w:before="120"/>
        <w:rPr>
          <w:rFonts w:cstheme="minorHAnsi"/>
          <w:strike/>
        </w:rPr>
      </w:pPr>
      <w:r w:rsidRPr="007E04D6">
        <w:rPr>
          <w:rFonts w:cstheme="minorHAnsi"/>
          <w:strike/>
        </w:rPr>
        <w:lastRenderedPageBreak/>
        <w:t xml:space="preserve">Talent looking at the recording of PEB pattern. </w:t>
      </w:r>
      <w:r w:rsidRPr="007E04D6">
        <w:rPr>
          <w:rFonts w:cstheme="minorHAnsi"/>
          <w:strike/>
        </w:rPr>
        <w:br/>
      </w:r>
      <w:r w:rsidRPr="007E04D6">
        <w:rPr>
          <w:rFonts w:cstheme="minorHAnsi"/>
          <w:i/>
          <w:iCs/>
          <w:strike/>
          <w:color w:val="3333FF"/>
        </w:rPr>
        <w:t xml:space="preserve">Videographer: Please capture the screen of the instrument showing the PEB </w:t>
      </w:r>
      <w:proofErr w:type="gramStart"/>
      <w:r w:rsidRPr="007E04D6">
        <w:rPr>
          <w:rFonts w:cstheme="minorHAnsi"/>
          <w:i/>
          <w:iCs/>
          <w:strike/>
          <w:color w:val="3333FF"/>
        </w:rPr>
        <w:t>pattern</w:t>
      </w:r>
      <w:r w:rsidR="007E04D6">
        <w:rPr>
          <w:rFonts w:cstheme="minorHAnsi"/>
          <w:i/>
          <w:iCs/>
          <w:strike/>
          <w:color w:val="3333FF"/>
        </w:rPr>
        <w:t xml:space="preserve">  </w:t>
      </w:r>
      <w:r w:rsidR="007E04D6" w:rsidRPr="007E04D6">
        <w:rPr>
          <w:rFonts w:cstheme="minorHAnsi"/>
          <w:b/>
          <w:bCs/>
          <w:highlight w:val="green"/>
        </w:rPr>
        <w:t>NOTE</w:t>
      </w:r>
      <w:proofErr w:type="gramEnd"/>
      <w:r w:rsidR="007E04D6" w:rsidRPr="007E04D6">
        <w:rPr>
          <w:rFonts w:cstheme="minorHAnsi"/>
          <w:highlight w:val="green"/>
        </w:rPr>
        <w:t xml:space="preserve">: </w:t>
      </w:r>
      <w:r w:rsidR="007E04D6">
        <w:rPr>
          <w:rFonts w:cstheme="minorHAnsi"/>
          <w:highlight w:val="green"/>
        </w:rPr>
        <w:t>Not filmed, VO moved as on-screen text</w:t>
      </w:r>
    </w:p>
    <w:p w14:paraId="6638A2DA" w14:textId="77777777" w:rsidR="00600C64" w:rsidRPr="00600C64" w:rsidRDefault="00600C64" w:rsidP="00E2285C">
      <w:pPr>
        <w:pStyle w:val="ListParagraph"/>
        <w:spacing w:before="120"/>
        <w:ind w:left="907"/>
        <w:rPr>
          <w:rFonts w:cstheme="minorHAnsi"/>
        </w:rPr>
      </w:pPr>
    </w:p>
    <w:p w14:paraId="25CC60D6" w14:textId="493828F8" w:rsidR="00600C64" w:rsidRPr="00600C64" w:rsidRDefault="00E2285C" w:rsidP="00600C6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7E04D6">
        <w:rPr>
          <w:rFonts w:cstheme="minorHAnsi"/>
          <w:color w:val="7030A0"/>
        </w:rPr>
        <w:t>Use</w:t>
      </w:r>
      <w:r w:rsidR="00600C64" w:rsidRPr="007E04D6">
        <w:rPr>
          <w:rFonts w:cstheme="minorHAnsi"/>
          <w:color w:val="7030A0"/>
        </w:rPr>
        <w:t xml:space="preserve"> clean small dissection scissors or McPherson-Vannas scissors</w:t>
      </w:r>
      <w:r w:rsidRPr="007E04D6">
        <w:rPr>
          <w:rFonts w:cstheme="minorHAnsi"/>
          <w:color w:val="7030A0"/>
        </w:rPr>
        <w:t xml:space="preserve"> to </w:t>
      </w:r>
      <w:r w:rsidR="00600C64" w:rsidRPr="007E04D6">
        <w:rPr>
          <w:rFonts w:cstheme="minorHAnsi"/>
          <w:color w:val="7030A0"/>
        </w:rPr>
        <w:t xml:space="preserve">perform each biopsy </w:t>
      </w:r>
      <w:r w:rsidR="007D5B1D" w:rsidRPr="007E04D6">
        <w:rPr>
          <w:rFonts w:cstheme="minorHAnsi"/>
          <w:b/>
          <w:bCs/>
          <w:color w:val="7030A0"/>
        </w:rPr>
        <w:t>[1]</w:t>
      </w:r>
      <w:r w:rsidR="00600C64" w:rsidRPr="007E04D6">
        <w:rPr>
          <w:rFonts w:cstheme="minorHAnsi"/>
          <w:color w:val="7030A0"/>
        </w:rPr>
        <w:t xml:space="preserve">. Disinfect instruments by spraying them with disinfectant </w:t>
      </w:r>
      <w:r w:rsidR="00701C56" w:rsidRPr="007E04D6">
        <w:rPr>
          <w:rFonts w:cstheme="minorHAnsi"/>
          <w:b/>
          <w:bCs/>
          <w:color w:val="7030A0"/>
        </w:rPr>
        <w:t xml:space="preserve">[2] </w:t>
      </w:r>
      <w:r w:rsidR="00600C64" w:rsidRPr="007E04D6">
        <w:rPr>
          <w:rFonts w:cstheme="minorHAnsi"/>
          <w:color w:val="7030A0"/>
        </w:rPr>
        <w:t>and wiping them clean using 70</w:t>
      </w:r>
      <w:r w:rsidRPr="007E04D6">
        <w:rPr>
          <w:rFonts w:cstheme="minorHAnsi"/>
          <w:color w:val="7030A0"/>
        </w:rPr>
        <w:t xml:space="preserve">% </w:t>
      </w:r>
      <w:r w:rsidR="00600C64" w:rsidRPr="007E04D6">
        <w:rPr>
          <w:rFonts w:cstheme="minorHAnsi"/>
          <w:color w:val="7030A0"/>
        </w:rPr>
        <w:t xml:space="preserve">isopropyl alcohol after every use </w:t>
      </w:r>
      <w:r w:rsidR="007D5B1D" w:rsidRPr="007D5B1D">
        <w:rPr>
          <w:rFonts w:cstheme="minorHAnsi"/>
          <w:b/>
          <w:bCs/>
        </w:rPr>
        <w:t>[</w:t>
      </w:r>
      <w:r w:rsidR="00701C56">
        <w:rPr>
          <w:rFonts w:cstheme="minorHAnsi"/>
          <w:b/>
          <w:bCs/>
        </w:rPr>
        <w:t>3</w:t>
      </w:r>
      <w:r w:rsidR="007D5B1D" w:rsidRPr="007D5B1D">
        <w:rPr>
          <w:rFonts w:cstheme="minorHAnsi"/>
          <w:b/>
          <w:bCs/>
        </w:rPr>
        <w:t>]</w:t>
      </w:r>
      <w:r w:rsidR="00600C64" w:rsidRPr="00600C64">
        <w:rPr>
          <w:rFonts w:cstheme="minorHAnsi"/>
        </w:rPr>
        <w:t>.</w:t>
      </w:r>
    </w:p>
    <w:p w14:paraId="2CABAAD7" w14:textId="60A1C1CB" w:rsidR="00600C64" w:rsidRPr="00600C64" w:rsidRDefault="00600C64" w:rsidP="00E2285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00C64">
        <w:rPr>
          <w:rFonts w:cstheme="minorHAnsi"/>
        </w:rPr>
        <w:t>Talent holding recommended scissors for biopsy.</w:t>
      </w:r>
      <w:r w:rsidR="007E04D6">
        <w:rPr>
          <w:rFonts w:cstheme="minorHAnsi"/>
        </w:rPr>
        <w:t xml:space="preserve"> </w:t>
      </w:r>
      <w:r w:rsidR="007E04D6" w:rsidRPr="007E04D6">
        <w:rPr>
          <w:rFonts w:cstheme="minorHAnsi"/>
          <w:b/>
          <w:bCs/>
          <w:highlight w:val="green"/>
        </w:rPr>
        <w:t>NOTE</w:t>
      </w:r>
      <w:r w:rsidR="007E04D6" w:rsidRPr="007E04D6">
        <w:rPr>
          <w:rFonts w:cstheme="minorHAnsi"/>
          <w:highlight w:val="green"/>
        </w:rPr>
        <w:t xml:space="preserve">: </w:t>
      </w:r>
      <w:r w:rsidR="007E04D6">
        <w:rPr>
          <w:rFonts w:cstheme="minorHAnsi"/>
          <w:highlight w:val="green"/>
        </w:rPr>
        <w:t>2.6.1, 2.6.2, 2.6.3</w:t>
      </w:r>
      <w:r w:rsidR="007E04D6" w:rsidRPr="007E04D6">
        <w:rPr>
          <w:rFonts w:cstheme="minorHAnsi"/>
          <w:highlight w:val="green"/>
        </w:rPr>
        <w:t xml:space="preserve">were combined </w:t>
      </w:r>
    </w:p>
    <w:p w14:paraId="33D1956A" w14:textId="77777777" w:rsidR="00701C56" w:rsidRDefault="00600C64" w:rsidP="00E2285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00C64">
        <w:rPr>
          <w:rFonts w:cstheme="minorHAnsi"/>
        </w:rPr>
        <w:t xml:space="preserve">Talent cleaning the scissors with </w:t>
      </w:r>
      <w:proofErr w:type="gramStart"/>
      <w:r w:rsidRPr="00600C64">
        <w:rPr>
          <w:rFonts w:cstheme="minorHAnsi"/>
        </w:rPr>
        <w:t>disinfectant</w:t>
      </w:r>
      <w:proofErr w:type="gramEnd"/>
      <w:r w:rsidR="00701C56">
        <w:rPr>
          <w:rFonts w:cstheme="minorHAnsi"/>
        </w:rPr>
        <w:t>.</w:t>
      </w:r>
    </w:p>
    <w:p w14:paraId="50C5BD51" w14:textId="77635471" w:rsidR="00600C64" w:rsidRPr="00600C64" w:rsidRDefault="00701C56" w:rsidP="00E2285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scissors being </w:t>
      </w:r>
      <w:r w:rsidR="00600C64" w:rsidRPr="00600C64">
        <w:rPr>
          <w:rFonts w:cstheme="minorHAnsi"/>
        </w:rPr>
        <w:t>wip</w:t>
      </w:r>
      <w:r>
        <w:rPr>
          <w:rFonts w:cstheme="minorHAnsi"/>
        </w:rPr>
        <w:t>ed</w:t>
      </w:r>
      <w:r w:rsidR="00600C64" w:rsidRPr="00600C64">
        <w:rPr>
          <w:rFonts w:cstheme="minorHAnsi"/>
        </w:rPr>
        <w:t xml:space="preserve"> with alcohol.</w:t>
      </w:r>
    </w:p>
    <w:p w14:paraId="4CFCA3A4" w14:textId="77777777" w:rsidR="00600C64" w:rsidRPr="00600C64" w:rsidRDefault="00600C64" w:rsidP="00E2285C">
      <w:pPr>
        <w:pStyle w:val="ListParagraph"/>
        <w:spacing w:before="120"/>
        <w:ind w:left="907"/>
        <w:rPr>
          <w:rFonts w:cstheme="minorHAnsi"/>
        </w:rPr>
      </w:pPr>
    </w:p>
    <w:p w14:paraId="131EB4E8" w14:textId="4660DBD5" w:rsidR="00600C64" w:rsidRPr="00600C64" w:rsidRDefault="00600C64" w:rsidP="00600C6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7E04D6">
        <w:rPr>
          <w:rFonts w:cstheme="minorHAnsi"/>
          <w:color w:val="7030A0"/>
        </w:rPr>
        <w:t xml:space="preserve">Hold the scissors using the dominant hand </w:t>
      </w:r>
      <w:r w:rsidR="007D5B1D" w:rsidRPr="007E04D6">
        <w:rPr>
          <w:rFonts w:cstheme="minorHAnsi"/>
          <w:b/>
          <w:bCs/>
          <w:color w:val="7030A0"/>
        </w:rPr>
        <w:t>[1]</w:t>
      </w:r>
      <w:r w:rsidRPr="007E04D6">
        <w:rPr>
          <w:rFonts w:cstheme="minorHAnsi"/>
          <w:color w:val="7030A0"/>
        </w:rPr>
        <w:t>.</w:t>
      </w:r>
      <w:r w:rsidR="00E2285C" w:rsidRPr="007E04D6">
        <w:rPr>
          <w:rFonts w:cstheme="minorHAnsi"/>
          <w:color w:val="7030A0"/>
        </w:rPr>
        <w:t xml:space="preserve"> To create a vertical PEB, trim the lateral edge of the ear vertically, removing approximately one-third of the pinna </w:t>
      </w:r>
      <w:r w:rsidR="007D5B1D" w:rsidRPr="007D5B1D">
        <w:rPr>
          <w:rFonts w:cstheme="minorHAnsi"/>
          <w:b/>
          <w:bCs/>
        </w:rPr>
        <w:t>[2]</w:t>
      </w:r>
      <w:r w:rsidR="00E2285C" w:rsidRPr="00600C64">
        <w:rPr>
          <w:rFonts w:cstheme="minorHAnsi"/>
        </w:rPr>
        <w:t>.</w:t>
      </w:r>
    </w:p>
    <w:p w14:paraId="1C0ED218" w14:textId="62C7BFAA" w:rsidR="00600C64" w:rsidRPr="00600C64" w:rsidRDefault="00E2285C" w:rsidP="00E2285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</w:t>
      </w:r>
      <w:r w:rsidR="00600C64" w:rsidRPr="00600C64">
        <w:rPr>
          <w:rFonts w:cstheme="minorHAnsi"/>
        </w:rPr>
        <w:t>alent gripping the scissors with dominant hand.</w:t>
      </w:r>
    </w:p>
    <w:p w14:paraId="0D98AC3C" w14:textId="28EF6C26" w:rsidR="00600C64" w:rsidRPr="00600C64" w:rsidRDefault="00600C64" w:rsidP="00E2285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00C64">
        <w:rPr>
          <w:rFonts w:cstheme="minorHAnsi"/>
        </w:rPr>
        <w:t>Talent trimming the lateral edge of the ear in a vertical direction.</w:t>
      </w:r>
    </w:p>
    <w:p w14:paraId="35143F7B" w14:textId="77777777" w:rsidR="00600C64" w:rsidRPr="00600C64" w:rsidRDefault="00600C64" w:rsidP="00E2285C">
      <w:pPr>
        <w:pStyle w:val="ListParagraph"/>
        <w:spacing w:before="120"/>
        <w:ind w:left="907"/>
        <w:rPr>
          <w:rFonts w:cstheme="minorHAnsi"/>
        </w:rPr>
      </w:pPr>
    </w:p>
    <w:p w14:paraId="64D428AC" w14:textId="754B87BC" w:rsidR="00600C64" w:rsidRPr="00600C64" w:rsidRDefault="00600C64" w:rsidP="00600C6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7E04D6">
        <w:rPr>
          <w:rFonts w:cstheme="minorHAnsi"/>
          <w:color w:val="7030A0"/>
        </w:rPr>
        <w:t xml:space="preserve">To create a horizontal PEB, trim the dorsal edge of the pinna at a 45-degree angle, removing about one-third of the pinna </w:t>
      </w:r>
      <w:r w:rsidR="007D5B1D" w:rsidRPr="007D5B1D">
        <w:rPr>
          <w:rFonts w:cstheme="minorHAnsi"/>
          <w:b/>
          <w:bCs/>
        </w:rPr>
        <w:t>[1</w:t>
      </w:r>
      <w:r w:rsidR="00701C56">
        <w:rPr>
          <w:rFonts w:cstheme="minorHAnsi"/>
          <w:b/>
          <w:bCs/>
        </w:rPr>
        <w:t>-TXT</w:t>
      </w:r>
      <w:r w:rsidR="007D5B1D" w:rsidRPr="007D5B1D">
        <w:rPr>
          <w:rFonts w:cstheme="minorHAnsi"/>
          <w:b/>
          <w:bCs/>
        </w:rPr>
        <w:t>]</w:t>
      </w:r>
      <w:r w:rsidRPr="00600C64">
        <w:rPr>
          <w:rFonts w:cstheme="minorHAnsi"/>
        </w:rPr>
        <w:t xml:space="preserve">. </w:t>
      </w:r>
    </w:p>
    <w:p w14:paraId="3A294A44" w14:textId="02318194" w:rsidR="00600C64" w:rsidRPr="00600C64" w:rsidRDefault="00600C64" w:rsidP="00E2285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00C64">
        <w:rPr>
          <w:rFonts w:cstheme="minorHAnsi"/>
        </w:rPr>
        <w:t>Talent trimming the dorsal edge of the ear at a 45-degree angle.</w:t>
      </w:r>
      <w:r w:rsidR="00701C56">
        <w:rPr>
          <w:rFonts w:cstheme="minorHAnsi"/>
        </w:rPr>
        <w:t xml:space="preserve"> </w:t>
      </w:r>
      <w:r w:rsidR="00701C56">
        <w:rPr>
          <w:rFonts w:cstheme="minorHAnsi"/>
          <w:b/>
          <w:bCs/>
        </w:rPr>
        <w:t xml:space="preserve">TXT: The angled cut accommodates ear growth and ensures </w:t>
      </w:r>
      <w:r w:rsidR="007E04D6">
        <w:rPr>
          <w:rFonts w:cstheme="minorHAnsi"/>
          <w:b/>
          <w:bCs/>
        </w:rPr>
        <w:t xml:space="preserve">horizontal </w:t>
      </w:r>
      <w:r w:rsidR="00701C56">
        <w:rPr>
          <w:rFonts w:cstheme="minorHAnsi"/>
          <w:b/>
          <w:bCs/>
        </w:rPr>
        <w:t>pattern</w:t>
      </w:r>
    </w:p>
    <w:p w14:paraId="3A70DD83" w14:textId="411FA507" w:rsidR="00600C64" w:rsidRPr="00600C64" w:rsidRDefault="00600C64" w:rsidP="00E2285C">
      <w:pPr>
        <w:pStyle w:val="ListParagraph"/>
        <w:spacing w:before="120"/>
        <w:ind w:left="907"/>
        <w:rPr>
          <w:rFonts w:cstheme="minorHAnsi"/>
        </w:rPr>
      </w:pPr>
    </w:p>
    <w:p w14:paraId="16EEC914" w14:textId="01C3FD31" w:rsidR="00600C64" w:rsidRPr="00600C64" w:rsidRDefault="00600C64" w:rsidP="00600C6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7E04D6">
        <w:rPr>
          <w:rFonts w:cstheme="minorHAnsi"/>
          <w:color w:val="7030A0"/>
        </w:rPr>
        <w:t>Create one of eight designated PEB patterns</w:t>
      </w:r>
      <w:r w:rsidR="00924307" w:rsidRPr="007E04D6">
        <w:rPr>
          <w:rFonts w:cstheme="minorHAnsi"/>
          <w:color w:val="7030A0"/>
        </w:rPr>
        <w:t xml:space="preserve"> </w:t>
      </w:r>
      <w:r w:rsidR="007D5B1D" w:rsidRPr="007E04D6">
        <w:rPr>
          <w:rFonts w:cstheme="minorHAnsi"/>
          <w:b/>
          <w:bCs/>
          <w:color w:val="7030A0"/>
        </w:rPr>
        <w:t>[1]</w:t>
      </w:r>
      <w:r w:rsidRPr="007E04D6">
        <w:rPr>
          <w:rFonts w:cstheme="minorHAnsi"/>
          <w:color w:val="7030A0"/>
        </w:rPr>
        <w:t>.</w:t>
      </w:r>
      <w:r w:rsidR="00E2285C" w:rsidRPr="007E04D6">
        <w:rPr>
          <w:rFonts w:cstheme="minorHAnsi"/>
          <w:color w:val="7030A0"/>
        </w:rPr>
        <w:t xml:space="preserve"> Use fine forceps to carefully place the excised tissue into a sample container for genotyping </w:t>
      </w:r>
      <w:r w:rsidR="007D5B1D" w:rsidRPr="007D5B1D">
        <w:rPr>
          <w:rFonts w:cstheme="minorHAnsi"/>
          <w:b/>
          <w:bCs/>
        </w:rPr>
        <w:t>[2]</w:t>
      </w:r>
      <w:r w:rsidR="00E2285C" w:rsidRPr="00600C64">
        <w:rPr>
          <w:rFonts w:cstheme="minorHAnsi"/>
        </w:rPr>
        <w:t>.</w:t>
      </w:r>
    </w:p>
    <w:p w14:paraId="61A4B99D" w14:textId="19D19DED" w:rsidR="00600C64" w:rsidRPr="00600C64" w:rsidRDefault="00E2285C" w:rsidP="00E2285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LAB MEDIA</w:t>
      </w:r>
      <w:r w:rsidR="007D5B1D">
        <w:rPr>
          <w:rFonts w:cstheme="minorHAnsi"/>
        </w:rPr>
        <w:t xml:space="preserve">: </w:t>
      </w:r>
      <w:r>
        <w:rPr>
          <w:rFonts w:cstheme="minorHAnsi"/>
        </w:rPr>
        <w:t>Figure 2</w:t>
      </w:r>
    </w:p>
    <w:p w14:paraId="19FF1762" w14:textId="5B5375E0" w:rsidR="00600C64" w:rsidRPr="00600C64" w:rsidRDefault="00600C64" w:rsidP="00E2285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00C64">
        <w:rPr>
          <w:rFonts w:cstheme="minorHAnsi"/>
        </w:rPr>
        <w:t>Talent transferring pinna tissue into a labeled sample container.</w:t>
      </w:r>
    </w:p>
    <w:p w14:paraId="6A30CB0A" w14:textId="77777777" w:rsidR="00600C64" w:rsidRPr="00600C64" w:rsidRDefault="00600C64" w:rsidP="00E2285C">
      <w:pPr>
        <w:pStyle w:val="ListParagraph"/>
        <w:spacing w:before="120"/>
        <w:ind w:left="907"/>
        <w:rPr>
          <w:rFonts w:cstheme="minorHAnsi"/>
        </w:rPr>
      </w:pPr>
    </w:p>
    <w:p w14:paraId="6CEA2090" w14:textId="5D8C9891" w:rsidR="00600C64" w:rsidRPr="00600C64" w:rsidRDefault="00600C64" w:rsidP="00600C6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7E04D6">
        <w:rPr>
          <w:rFonts w:cstheme="minorHAnsi"/>
          <w:color w:val="7030A0"/>
        </w:rPr>
        <w:t xml:space="preserve">If bleeding occurs at the biopsy site, apply gentle pressure using clean gauze or a cotton tip applicator while the animal remains restrained </w:t>
      </w:r>
      <w:r w:rsidR="007D5B1D" w:rsidRPr="007E04D6">
        <w:rPr>
          <w:rFonts w:cstheme="minorHAnsi"/>
          <w:b/>
          <w:bCs/>
          <w:color w:val="7030A0"/>
        </w:rPr>
        <w:t>[1]</w:t>
      </w:r>
      <w:r w:rsidRPr="007E04D6">
        <w:rPr>
          <w:rFonts w:cstheme="minorHAnsi"/>
          <w:color w:val="7030A0"/>
        </w:rPr>
        <w:t xml:space="preserve">. </w:t>
      </w:r>
      <w:r w:rsidR="00E2285C" w:rsidRPr="007E04D6">
        <w:rPr>
          <w:rFonts w:cstheme="minorHAnsi"/>
          <w:color w:val="7030A0"/>
        </w:rPr>
        <w:t xml:space="preserve">Gently return the pup to its cage with the dam </w:t>
      </w:r>
      <w:r w:rsidR="007D5B1D" w:rsidRPr="007E04D6">
        <w:rPr>
          <w:rFonts w:cstheme="minorHAnsi"/>
          <w:b/>
          <w:bCs/>
          <w:color w:val="7030A0"/>
        </w:rPr>
        <w:t>[2]</w:t>
      </w:r>
      <w:r w:rsidR="00E2285C" w:rsidRPr="007E04D6">
        <w:rPr>
          <w:rFonts w:cstheme="minorHAnsi"/>
          <w:color w:val="7030A0"/>
        </w:rPr>
        <w:t xml:space="preserve">. Then observe the animal for 1 to 2 minutes to check for continued bleeding from the biopsy site </w:t>
      </w:r>
      <w:r w:rsidR="007D5B1D" w:rsidRPr="007D5B1D">
        <w:rPr>
          <w:rFonts w:cstheme="minorHAnsi"/>
          <w:b/>
          <w:bCs/>
        </w:rPr>
        <w:t>[3]</w:t>
      </w:r>
      <w:r w:rsidR="00E2285C" w:rsidRPr="00600C64">
        <w:rPr>
          <w:rFonts w:cstheme="minorHAnsi"/>
        </w:rPr>
        <w:t>.</w:t>
      </w:r>
    </w:p>
    <w:p w14:paraId="6CF01DA9" w14:textId="7001FDB6" w:rsidR="00600C64" w:rsidRPr="00600C64" w:rsidRDefault="00600C64" w:rsidP="00E2285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00C64">
        <w:rPr>
          <w:rFonts w:cstheme="minorHAnsi"/>
        </w:rPr>
        <w:t>Talent holding gauze or applicator to the biopsy site.</w:t>
      </w:r>
    </w:p>
    <w:p w14:paraId="774EBD37" w14:textId="468B9EFA" w:rsidR="00600C64" w:rsidRPr="00600C64" w:rsidRDefault="00600C64" w:rsidP="00E2285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00C64">
        <w:rPr>
          <w:rFonts w:cstheme="minorHAnsi"/>
        </w:rPr>
        <w:t>Talent placing pup back into the cage.</w:t>
      </w:r>
    </w:p>
    <w:p w14:paraId="24C6B477" w14:textId="5B17D767" w:rsidR="00125924" w:rsidRPr="00B07A3B" w:rsidRDefault="00600C64" w:rsidP="00E2285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600C64">
        <w:rPr>
          <w:rFonts w:cstheme="minorHAnsi"/>
        </w:rPr>
        <w:t>Talent monitoring pup behavior and site for bleeding for up to 2 minutes.</w:t>
      </w:r>
    </w:p>
    <w:p w14:paraId="1AB82B6A" w14:textId="77777777" w:rsidR="00E2285C" w:rsidRDefault="00E2285C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7A4F1842" w14:textId="029F33B4" w:rsidR="00495959" w:rsidRPr="00B07A3B" w:rsidRDefault="00495959" w:rsidP="00701C56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01A59911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BFCDAC2" w14:textId="40791FC1" w:rsidR="00E2285C" w:rsidRPr="00924307" w:rsidRDefault="00E2285C" w:rsidP="00924307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7E04D6">
        <w:rPr>
          <w:rFonts w:cstheme="minorHAnsi"/>
          <w:color w:val="7030A0"/>
        </w:rPr>
        <w:t xml:space="preserve">Pinna biopsy patterns remained visibly identifiable up to postnatal day 63 in mice initially marked on postnatal day 7 </w:t>
      </w:r>
      <w:r w:rsidR="007D5B1D" w:rsidRPr="007D5B1D">
        <w:rPr>
          <w:rFonts w:cstheme="minorHAnsi"/>
          <w:b/>
          <w:bCs/>
        </w:rPr>
        <w:t>[</w:t>
      </w:r>
      <w:r w:rsidR="00924307">
        <w:rPr>
          <w:rFonts w:cstheme="minorHAnsi"/>
          <w:b/>
          <w:bCs/>
        </w:rPr>
        <w:t>1</w:t>
      </w:r>
      <w:r w:rsidR="007D5B1D" w:rsidRPr="007D5B1D">
        <w:rPr>
          <w:rFonts w:cstheme="minorHAnsi"/>
          <w:b/>
          <w:bCs/>
        </w:rPr>
        <w:t>]</w:t>
      </w:r>
      <w:r w:rsidRPr="00E2285C">
        <w:rPr>
          <w:rFonts w:cstheme="minorHAnsi"/>
        </w:rPr>
        <w:t>.</w:t>
      </w:r>
    </w:p>
    <w:p w14:paraId="62BA4E5F" w14:textId="7A8E4399" w:rsidR="00E2285C" w:rsidRPr="00E2285C" w:rsidRDefault="00E2285C" w:rsidP="00E2285C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E2285C">
        <w:rPr>
          <w:rFonts w:cstheme="minorHAnsi"/>
        </w:rPr>
        <w:t xml:space="preserve">LAB MEDIA: Figure 3. </w:t>
      </w:r>
      <w:r w:rsidRPr="007D5B1D">
        <w:rPr>
          <w:rFonts w:cstheme="minorHAnsi"/>
          <w:i/>
          <w:iCs/>
          <w:color w:val="3333FF"/>
        </w:rPr>
        <w:t xml:space="preserve">Video editor: </w:t>
      </w:r>
      <w:r w:rsidR="007D5B1D" w:rsidRPr="007D5B1D">
        <w:rPr>
          <w:rFonts w:cstheme="minorHAnsi"/>
          <w:i/>
          <w:iCs/>
          <w:color w:val="3333FF"/>
        </w:rPr>
        <w:t>Please sequentially show each row from PND 7 to PND 63</w:t>
      </w:r>
    </w:p>
    <w:p w14:paraId="205D6F46" w14:textId="77777777" w:rsidR="00E2285C" w:rsidRPr="00E2285C" w:rsidRDefault="00E2285C" w:rsidP="00E2285C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3B82A553" w14:textId="7B20F6C7" w:rsidR="00E2285C" w:rsidRPr="00E2285C" w:rsidRDefault="00E2285C" w:rsidP="00E2285C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7E04D6">
        <w:rPr>
          <w:rFonts w:cstheme="minorHAnsi"/>
          <w:color w:val="7030A0"/>
        </w:rPr>
        <w:t xml:space="preserve">The right-horizontal pinna biopsy created at a 45-degree dorsal angle appeared more horizontal by postnatal day 63 as the ear matured </w:t>
      </w:r>
      <w:r w:rsidR="007D5B1D" w:rsidRPr="007D5B1D">
        <w:rPr>
          <w:rFonts w:cstheme="minorHAnsi"/>
          <w:b/>
          <w:bCs/>
        </w:rPr>
        <w:t>[1]</w:t>
      </w:r>
      <w:r w:rsidRPr="00E2285C">
        <w:rPr>
          <w:rFonts w:cstheme="minorHAnsi"/>
        </w:rPr>
        <w:t>.</w:t>
      </w:r>
    </w:p>
    <w:p w14:paraId="1E0D3347" w14:textId="2B750E29" w:rsidR="00E2285C" w:rsidRPr="00E2285C" w:rsidRDefault="00E2285C" w:rsidP="00E2285C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E2285C">
        <w:rPr>
          <w:rFonts w:cstheme="minorHAnsi"/>
        </w:rPr>
        <w:t xml:space="preserve">LAB MEDIA: Figure 4. </w:t>
      </w:r>
      <w:r w:rsidRPr="007D5B1D">
        <w:rPr>
          <w:rFonts w:cstheme="minorHAnsi"/>
          <w:i/>
          <w:iCs/>
          <w:color w:val="3333FF"/>
        </w:rPr>
        <w:t>Video editor: Begin with the left image showing the angled cut, then crossfade to the right image showing the same ear fully grown with the corrected angle.</w:t>
      </w:r>
    </w:p>
    <w:p w14:paraId="7B74E143" w14:textId="77777777" w:rsidR="00E2285C" w:rsidRPr="00E2285C" w:rsidRDefault="00E2285C" w:rsidP="00E2285C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DF2C991" w14:textId="5FF1FA1F" w:rsidR="00E2285C" w:rsidRPr="00E2285C" w:rsidRDefault="00E2285C" w:rsidP="00E2285C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7E04D6">
        <w:rPr>
          <w:rFonts w:cstheme="minorHAnsi"/>
          <w:color w:val="7030A0"/>
        </w:rPr>
        <w:t xml:space="preserve">Both male and female mice showed a significant increase in body weight from postnatal day 7 to 63, with males weighing more than females from postnatal day 30 onwards </w:t>
      </w:r>
      <w:r w:rsidR="007D5B1D" w:rsidRPr="007D5B1D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2A0085A3" w14:textId="1B3CD03C" w:rsidR="00495959" w:rsidRPr="00B07A3B" w:rsidRDefault="00E2285C" w:rsidP="00E2285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E2285C">
        <w:rPr>
          <w:rFonts w:cstheme="minorHAnsi"/>
        </w:rPr>
        <w:t xml:space="preserve">LAB MEDIA: Figure 5. </w:t>
      </w:r>
      <w:r w:rsidRPr="00E2285C">
        <w:rPr>
          <w:rFonts w:cstheme="minorHAnsi"/>
          <w:i/>
          <w:iCs/>
          <w:color w:val="3333FF"/>
        </w:rPr>
        <w:t>Video editor: Highlight the data points for PND 30 and PND 63, first on the blue (male) line and then the red (female) line.</w:t>
      </w:r>
    </w:p>
    <w:p w14:paraId="4D98F447" w14:textId="61078C49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Default="00AD3B41" w:rsidP="00012B08">
      <w:pPr>
        <w:rPr>
          <w:rFonts w:eastAsia="Times New Roman" w:cstheme="minorHAnsi"/>
          <w:sz w:val="52"/>
        </w:rPr>
      </w:pPr>
    </w:p>
    <w:p w14:paraId="2667DFA1" w14:textId="77777777" w:rsidR="007E04D6" w:rsidRPr="007E04D6" w:rsidRDefault="007E04D6" w:rsidP="007E04D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41428E33">
          <v:rect id="_x0000_i1061" style="width:0;height:1.5pt" o:hralign="center" o:hrstd="t" o:hr="t" fillcolor="#a0a0a0" stroked="f"/>
        </w:pict>
      </w:r>
    </w:p>
    <w:p w14:paraId="79FAF9CD" w14:textId="77777777" w:rsidR="007E04D6" w:rsidRPr="007E04D6" w:rsidRDefault="007E04D6" w:rsidP="007E04D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7E04D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. pinna</w:t>
      </w:r>
    </w:p>
    <w:p w14:paraId="2C4E3744" w14:textId="77777777" w:rsidR="007E04D6" w:rsidRPr="007E04D6" w:rsidRDefault="007E04D6" w:rsidP="007E04D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t>Pronunciation link:</w:t>
      </w:r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8" w:history="1">
        <w:r w:rsidRPr="007E04D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pinna</w:t>
        </w:r>
      </w:hyperlink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(</w:t>
      </w:r>
      <w:hyperlink r:id="rId9" w:tooltip="How to pronounce PINNA in English - Cambridge Dictionary" w:history="1">
        <w:r w:rsidRPr="007E04D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Cambridge Dictionary</w:t>
        </w:r>
      </w:hyperlink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, </w:t>
      </w:r>
      <w:hyperlink r:id="rId10" w:tooltip="PINNA Definition &amp; Meaning - Merriam-Webster" w:history="1">
        <w:r w:rsidRPr="007E04D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</w:t>
        </w:r>
      </w:hyperlink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 (American): /ˈ</w:t>
      </w:r>
      <w:proofErr w:type="spellStart"/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t>pɪnə</w:t>
      </w:r>
      <w:proofErr w:type="spellEnd"/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pin-</w:t>
      </w:r>
      <w:proofErr w:type="spellStart"/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t>nuh</w:t>
      </w:r>
      <w:proofErr w:type="spellEnd"/>
    </w:p>
    <w:p w14:paraId="4FAB070A" w14:textId="77777777" w:rsidR="007E04D6" w:rsidRPr="007E04D6" w:rsidRDefault="007E04D6" w:rsidP="007E04D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3156211B">
          <v:rect id="_x0000_i1062" style="width:0;height:1.5pt" o:hralign="center" o:hrstd="t" o:hr="t" fillcolor="#a0a0a0" stroked="f"/>
        </w:pict>
      </w:r>
    </w:p>
    <w:p w14:paraId="6F39F494" w14:textId="77777777" w:rsidR="007E04D6" w:rsidRPr="007E04D6" w:rsidRDefault="007E04D6" w:rsidP="007E04D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7E04D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2. McPherson</w:t>
      </w:r>
      <w:r w:rsidRPr="007E04D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noBreakHyphen/>
        <w:t>Vannas (scissors)</w:t>
      </w:r>
    </w:p>
    <w:p w14:paraId="1D68CBD4" w14:textId="77777777" w:rsidR="007E04D6" w:rsidRPr="007E04D6" w:rsidRDefault="007E04D6" w:rsidP="007E04D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t>Pronunciation link:</w:t>
      </w:r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1" w:history="1">
        <w:r w:rsidRPr="007E04D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vannas-scissors</w:t>
        </w:r>
      </w:hyperlink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(</w:t>
      </w:r>
      <w:hyperlink r:id="rId12" w:tooltip="How to pronounce pinna | HowToPronounce.com" w:history="1">
        <w:r w:rsidRPr="007E04D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ow To Pronounce</w:t>
        </w:r>
      </w:hyperlink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, </w:t>
      </w:r>
      <w:hyperlink r:id="rId13" w:tooltip="How to pronounce Vannas scissors | HowToPronounce.com" w:history="1">
        <w:r w:rsidRPr="007E04D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ow To Pronounce</w:t>
        </w:r>
      </w:hyperlink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 (American approximate): /</w:t>
      </w:r>
      <w:proofErr w:type="spellStart"/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t>məkˈfɜrsən</w:t>
      </w:r>
      <w:proofErr w:type="spellEnd"/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ˈ</w:t>
      </w:r>
      <w:proofErr w:type="spellStart"/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t>vænəs</w:t>
      </w:r>
      <w:proofErr w:type="spellEnd"/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t>/ scissors</w:t>
      </w:r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honetic Spelling: </w:t>
      </w:r>
      <w:proofErr w:type="spellStart"/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t>muhk</w:t>
      </w:r>
      <w:proofErr w:type="spellEnd"/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FUR-</w:t>
      </w:r>
      <w:proofErr w:type="spellStart"/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t>suhn</w:t>
      </w:r>
      <w:proofErr w:type="spellEnd"/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VAN</w:t>
      </w:r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t>uhs</w:t>
      </w:r>
      <w:proofErr w:type="spellEnd"/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scissors</w:t>
      </w:r>
    </w:p>
    <w:p w14:paraId="58603372" w14:textId="77777777" w:rsidR="007E04D6" w:rsidRPr="007E04D6" w:rsidRDefault="007E04D6" w:rsidP="007E04D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lastRenderedPageBreak/>
        <w:pict w14:anchorId="5040D5D6">
          <v:rect id="_x0000_i1063" style="width:0;height:1.5pt" o:hralign="center" o:hrstd="t" o:hr="t" fillcolor="#a0a0a0" stroked="f"/>
        </w:pict>
      </w:r>
    </w:p>
    <w:p w14:paraId="7DA2756D" w14:textId="77777777" w:rsidR="007E04D6" w:rsidRPr="007E04D6" w:rsidRDefault="007E04D6" w:rsidP="007E04D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7E04D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3. supinate</w:t>
      </w:r>
    </w:p>
    <w:p w14:paraId="5C7FCEB5" w14:textId="77777777" w:rsidR="007E04D6" w:rsidRPr="007E04D6" w:rsidRDefault="007E04D6" w:rsidP="007E04D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t>No confirmed link found</w:t>
      </w:r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 (American): /ˈ</w:t>
      </w:r>
      <w:proofErr w:type="spellStart"/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t>suːpəˌneɪt</w:t>
      </w:r>
      <w:proofErr w:type="spellEnd"/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honetic Spelling: </w:t>
      </w:r>
      <w:proofErr w:type="spellStart"/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t>soo</w:t>
      </w:r>
      <w:proofErr w:type="spellEnd"/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puh</w:t>
      </w:r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t>nayt</w:t>
      </w:r>
      <w:proofErr w:type="spellEnd"/>
    </w:p>
    <w:p w14:paraId="2E29D630" w14:textId="77777777" w:rsidR="007E04D6" w:rsidRPr="007E04D6" w:rsidRDefault="007E04D6" w:rsidP="007E04D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62584217">
          <v:rect id="_x0000_i1064" style="width:0;height:1.5pt" o:hralign="center" o:hrstd="t" o:hr="t" fillcolor="#a0a0a0" stroked="f"/>
        </w:pict>
      </w:r>
    </w:p>
    <w:p w14:paraId="160AC083" w14:textId="77777777" w:rsidR="007E04D6" w:rsidRPr="007E04D6" w:rsidRDefault="007E04D6" w:rsidP="007E04D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7E04D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4. biopsy</w:t>
      </w:r>
    </w:p>
    <w:p w14:paraId="35882999" w14:textId="77777777" w:rsidR="007E04D6" w:rsidRPr="007E04D6" w:rsidRDefault="007E04D6" w:rsidP="007E04D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t>Pronunciation link:</w:t>
      </w:r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4" w:history="1">
        <w:r w:rsidRPr="007E04D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biopsy</w:t>
        </w:r>
      </w:hyperlink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(</w:t>
      </w:r>
      <w:hyperlink r:id="rId15" w:tooltip="McPherson-Vannas Spring Scissors | Scissors" w:history="1">
        <w:r w:rsidRPr="007E04D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Avantor</w:t>
        </w:r>
      </w:hyperlink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, </w:t>
      </w:r>
      <w:hyperlink r:id="rId16" w:tooltip="Pinna - definition of pinna by The Free Dictionary" w:history="1">
        <w:r w:rsidRPr="007E04D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TheFreeDictionary.com</w:t>
        </w:r>
      </w:hyperlink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, </w:t>
      </w:r>
      <w:hyperlink r:id="rId17" w:tooltip="pinna | definition for kids | Wordsmyth Word Explorer Children's ..." w:history="1">
        <w:proofErr w:type="spellStart"/>
        <w:r w:rsidRPr="007E04D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Wordsmyth</w:t>
        </w:r>
        <w:proofErr w:type="spellEnd"/>
        <w:r w:rsidRPr="007E04D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 xml:space="preserve"> Kids</w:t>
        </w:r>
      </w:hyperlink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) </w:t>
      </w:r>
      <w:r w:rsidRPr="007E04D6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t>(if clipping doesn't exist, use MW search)</w:t>
      </w:r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 (American): /ˈ</w:t>
      </w:r>
      <w:proofErr w:type="spellStart"/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t>baɪˌɑpsi</w:t>
      </w:r>
      <w:proofErr w:type="spellEnd"/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BY-op-see</w:t>
      </w:r>
    </w:p>
    <w:p w14:paraId="43B09B6A" w14:textId="77777777" w:rsidR="007E04D6" w:rsidRPr="007E04D6" w:rsidRDefault="007E04D6" w:rsidP="007E04D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6EEC53E7">
          <v:rect id="_x0000_i1065" style="width:0;height:1.5pt" o:hralign="center" o:hrstd="t" o:hr="t" fillcolor="#a0a0a0" stroked="f"/>
        </w:pict>
      </w:r>
    </w:p>
    <w:p w14:paraId="6946FA43" w14:textId="77777777" w:rsidR="007E04D6" w:rsidRPr="007E04D6" w:rsidRDefault="007E04D6" w:rsidP="007E04D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7E04D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Additional term suggestions (though more common, included for clarity):</w:t>
      </w:r>
    </w:p>
    <w:p w14:paraId="62FBC47D" w14:textId="77777777" w:rsidR="007E04D6" w:rsidRPr="007E04D6" w:rsidRDefault="007E04D6" w:rsidP="007E04D6">
      <w:pPr>
        <w:numPr>
          <w:ilvl w:val="0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7E04D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genotyping</w:t>
      </w:r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:</w:t>
      </w:r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8" w:history="1">
        <w:r w:rsidRPr="007E04D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genotype</w:t>
        </w:r>
      </w:hyperlink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(</w:t>
      </w:r>
      <w:hyperlink r:id="rId19" w:tooltip="Merriam-Webster" w:history="1">
        <w:r w:rsidRPr="007E04D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Wikipedia</w:t>
        </w:r>
      </w:hyperlink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 (American): /ˈ</w:t>
      </w:r>
      <w:proofErr w:type="spellStart"/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t>dʒinəˌtaɪpɪŋ</w:t>
      </w:r>
      <w:proofErr w:type="spellEnd"/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JEE-</w:t>
      </w:r>
      <w:proofErr w:type="spellStart"/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t>nuh</w:t>
      </w:r>
      <w:proofErr w:type="spellEnd"/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ty-ping</w:t>
      </w:r>
    </w:p>
    <w:p w14:paraId="6FADDBAE" w14:textId="77777777" w:rsidR="007E04D6" w:rsidRPr="007E04D6" w:rsidRDefault="007E04D6" w:rsidP="007E04D6">
      <w:pPr>
        <w:numPr>
          <w:ilvl w:val="0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7E04D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dissection</w:t>
      </w:r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:</w:t>
      </w:r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20" w:history="1">
        <w:r w:rsidRPr="007E04D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dissection</w:t>
        </w:r>
      </w:hyperlink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(</w:t>
      </w:r>
      <w:hyperlink r:id="rId21" w:tooltip="Pronunciation respelling for English" w:history="1">
        <w:r w:rsidRPr="007E04D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Wikipedia</w:t>
        </w:r>
      </w:hyperlink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, </w:t>
      </w:r>
      <w:hyperlink r:id="rId22" w:tooltip="McPherson-Vannas Spring Scissors, 8cm - wpiinc.com" w:history="1">
        <w:r w:rsidRPr="007E04D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wpiinc.com</w:t>
        </w:r>
      </w:hyperlink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 (American): /ˌ</w:t>
      </w:r>
      <w:proofErr w:type="spellStart"/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t>dɪsˈsɛkʃən</w:t>
      </w:r>
      <w:proofErr w:type="spellEnd"/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dis-SEK-shun</w:t>
      </w:r>
    </w:p>
    <w:p w14:paraId="7BD18E1B" w14:textId="77777777" w:rsidR="007E04D6" w:rsidRPr="007E04D6" w:rsidRDefault="007E04D6" w:rsidP="007E04D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7E04D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7B5BC62A">
          <v:rect id="_x0000_i1066" style="width:0;height:1.5pt" o:hralign="center" o:hrstd="t" o:hr="t" fillcolor="#a0a0a0" stroked="f"/>
        </w:pict>
      </w:r>
    </w:p>
    <w:p w14:paraId="7A278549" w14:textId="77777777" w:rsidR="007E04D6" w:rsidRPr="00495959" w:rsidRDefault="007E04D6" w:rsidP="00012B08">
      <w:pPr>
        <w:rPr>
          <w:rFonts w:eastAsia="Times New Roman" w:cstheme="minorHAnsi"/>
          <w:sz w:val="52"/>
        </w:rPr>
      </w:pPr>
    </w:p>
    <w:sectPr w:rsidR="007E04D6" w:rsidRPr="00495959" w:rsidSect="005F0509">
      <w:headerReference w:type="default" r:id="rId23"/>
      <w:footerReference w:type="even" r:id="rId24"/>
      <w:footerReference w:type="default" r:id="rId2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574BFD" w14:textId="77777777" w:rsidR="00DF6F51" w:rsidRDefault="00DF6F51">
      <w:r>
        <w:separator/>
      </w:r>
    </w:p>
    <w:p w14:paraId="050B07B3" w14:textId="77777777" w:rsidR="00DF6F51" w:rsidRDefault="00DF6F51"/>
  </w:endnote>
  <w:endnote w:type="continuationSeparator" w:id="0">
    <w:p w14:paraId="27E8C269" w14:textId="77777777" w:rsidR="00DF6F51" w:rsidRDefault="00DF6F51">
      <w:r>
        <w:continuationSeparator/>
      </w:r>
    </w:p>
    <w:p w14:paraId="2776F6BC" w14:textId="77777777" w:rsidR="00DF6F51" w:rsidRDefault="00DF6F5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C3FD9F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E04D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701C56">
      <w:rPr>
        <w:rFonts w:cstheme="minorHAnsi"/>
      </w:rPr>
      <w:t xml:space="preserve"> April 24, </w:t>
    </w:r>
    <w:proofErr w:type="gramStart"/>
    <w:r w:rsidR="00701C56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78313C" w14:textId="77777777" w:rsidR="00DF6F51" w:rsidRDefault="00DF6F51">
      <w:r>
        <w:separator/>
      </w:r>
    </w:p>
    <w:p w14:paraId="7F059B57" w14:textId="77777777" w:rsidR="00DF6F51" w:rsidRDefault="00DF6F51"/>
  </w:footnote>
  <w:footnote w:type="continuationSeparator" w:id="0">
    <w:p w14:paraId="5650DD90" w14:textId="77777777" w:rsidR="00DF6F51" w:rsidRDefault="00DF6F51">
      <w:r>
        <w:continuationSeparator/>
      </w:r>
    </w:p>
    <w:p w14:paraId="7750B161" w14:textId="77777777" w:rsidR="00DF6F51" w:rsidRDefault="00DF6F5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44E3190" w:rsidR="00336C61" w:rsidRPr="006D3AC7" w:rsidRDefault="00336C61" w:rsidP="00701C5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01C56" w:rsidRPr="00701C56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701C56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787798F"/>
    <w:multiLevelType w:val="multilevel"/>
    <w:tmpl w:val="6D4EBB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4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2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1"/>
  </w:num>
  <w:num w:numId="25" w16cid:durableId="305820415">
    <w:abstractNumId w:val="13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6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77024263">
    <w:abstractNumId w:val="18"/>
  </w:num>
  <w:num w:numId="44" w16cid:durableId="1730112866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37C82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084D"/>
    <w:rsid w:val="001331E3"/>
    <w:rsid w:val="00136631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3AB0"/>
    <w:rsid w:val="002C54DB"/>
    <w:rsid w:val="002D52A1"/>
    <w:rsid w:val="002E12B4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04A9"/>
    <w:rsid w:val="00363153"/>
    <w:rsid w:val="00364249"/>
    <w:rsid w:val="003672FC"/>
    <w:rsid w:val="00375039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3F5A53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9C1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3B8D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E3D04"/>
    <w:rsid w:val="005F0509"/>
    <w:rsid w:val="005F18A3"/>
    <w:rsid w:val="005F1ADF"/>
    <w:rsid w:val="00600C64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1C56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5B1D"/>
    <w:rsid w:val="007D61A8"/>
    <w:rsid w:val="007E04D6"/>
    <w:rsid w:val="007F48D4"/>
    <w:rsid w:val="00802635"/>
    <w:rsid w:val="00804C75"/>
    <w:rsid w:val="00806B1B"/>
    <w:rsid w:val="00806BC9"/>
    <w:rsid w:val="008123C3"/>
    <w:rsid w:val="008147C6"/>
    <w:rsid w:val="00816F53"/>
    <w:rsid w:val="00817D9F"/>
    <w:rsid w:val="00831E2A"/>
    <w:rsid w:val="00831FBF"/>
    <w:rsid w:val="00832FA5"/>
    <w:rsid w:val="00833876"/>
    <w:rsid w:val="00833C0A"/>
    <w:rsid w:val="0083566C"/>
    <w:rsid w:val="00836659"/>
    <w:rsid w:val="008373A7"/>
    <w:rsid w:val="008459FC"/>
    <w:rsid w:val="008508B0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4C7A"/>
    <w:rsid w:val="008F7754"/>
    <w:rsid w:val="0090117D"/>
    <w:rsid w:val="009055DD"/>
    <w:rsid w:val="00906EFB"/>
    <w:rsid w:val="009114D8"/>
    <w:rsid w:val="009149A4"/>
    <w:rsid w:val="009212DD"/>
    <w:rsid w:val="00921AB9"/>
    <w:rsid w:val="00924307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09D2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2F97"/>
    <w:rsid w:val="00A06A88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2466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2877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019"/>
    <w:rsid w:val="00BA0371"/>
    <w:rsid w:val="00BA2EF5"/>
    <w:rsid w:val="00BC3F28"/>
    <w:rsid w:val="00BC6DA7"/>
    <w:rsid w:val="00BC7E90"/>
    <w:rsid w:val="00BD37A2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DF6F51"/>
    <w:rsid w:val="00E04EFB"/>
    <w:rsid w:val="00E072C2"/>
    <w:rsid w:val="00E12260"/>
    <w:rsid w:val="00E2285C"/>
    <w:rsid w:val="00E24673"/>
    <w:rsid w:val="00E24898"/>
    <w:rsid w:val="00E27EF5"/>
    <w:rsid w:val="00E355EE"/>
    <w:rsid w:val="00E35FB3"/>
    <w:rsid w:val="00E44C46"/>
    <w:rsid w:val="00E55496"/>
    <w:rsid w:val="00E61409"/>
    <w:rsid w:val="00E65758"/>
    <w:rsid w:val="00E662CA"/>
    <w:rsid w:val="00E67862"/>
    <w:rsid w:val="00E8076C"/>
    <w:rsid w:val="00E82F61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7E04D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Heading3Char">
    <w:name w:val="Heading 3 Char"/>
    <w:basedOn w:val="DefaultParagraphFont"/>
    <w:link w:val="Heading3"/>
    <w:semiHidden/>
    <w:rsid w:val="007E04D6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6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34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rriam-webster.com/dictionary/pinna" TargetMode="External"/><Relationship Id="rId13" Type="http://schemas.openxmlformats.org/officeDocument/2006/relationships/hyperlink" Target="https://www.howtopronounce.com/vannas-scissors?utm_source=chatgpt.com" TargetMode="External"/><Relationship Id="rId18" Type="http://schemas.openxmlformats.org/officeDocument/2006/relationships/hyperlink" Target="https://www.merriam-webster.com/dictionary/genotype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en.wikipedia.org/wiki/Pronunciation_respelling_for_English?utm_source=chatgpt.com" TargetMode="External"/><Relationship Id="rId7" Type="http://schemas.openxmlformats.org/officeDocument/2006/relationships/hyperlink" Target="https://review.jove.com/account/file-uploader?src=20831243" TargetMode="External"/><Relationship Id="rId12" Type="http://schemas.openxmlformats.org/officeDocument/2006/relationships/hyperlink" Target="https://www.howtopronounce.com/pinna?utm_source=chatgpt.com" TargetMode="External"/><Relationship Id="rId17" Type="http://schemas.openxmlformats.org/officeDocument/2006/relationships/hyperlink" Target="https://kids.wordsmyth.net/we/?level=2&amp;rid=31345&amp;utm_source=chatgpt.com" TargetMode="External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yperlink" Target="https://www.thefreedictionary.com/pinna?utm_source=chatgpt.com" TargetMode="External"/><Relationship Id="rId20" Type="http://schemas.openxmlformats.org/officeDocument/2006/relationships/hyperlink" Target="https://www.merriam-webster.com/dictionary/dissection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howtopronounce.com/vannas-scissors" TargetMode="External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www.avantorsciences.com/us/en/product/47785254/mcpherson-vannas-spring-scissors?utm_source=chatgpt.com" TargetMode="External"/><Relationship Id="rId23" Type="http://schemas.openxmlformats.org/officeDocument/2006/relationships/header" Target="header1.xml"/><Relationship Id="rId10" Type="http://schemas.openxmlformats.org/officeDocument/2006/relationships/hyperlink" Target="https://www.merriam-webster.com/dictionary/pinna?utm_source=chatgpt.com" TargetMode="External"/><Relationship Id="rId19" Type="http://schemas.openxmlformats.org/officeDocument/2006/relationships/hyperlink" Target="https://en.wikipedia.org/wiki/Merriam-Webster?utm_source=chatgpt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ictionary.cambridge.org/us/pronunciation/english/pinna?utm_source=chatgpt.com" TargetMode="External"/><Relationship Id="rId14" Type="http://schemas.openxmlformats.org/officeDocument/2006/relationships/hyperlink" Target="https://www.merriam-webster.com/dictionary/biopsy" TargetMode="External"/><Relationship Id="rId22" Type="http://schemas.openxmlformats.org/officeDocument/2006/relationships/hyperlink" Target="https://www.wpiinc.com/var-14124-g-mcpherson-vannas-scissors-8cm.html?utm_source=chatgpt.com" TargetMode="Externa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8</Pages>
  <Words>1547</Words>
  <Characters>8758</Characters>
  <Application>Microsoft Office Word</Application>
  <DocSecurity>0</DocSecurity>
  <Lines>236</Lines>
  <Paragraphs>1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18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cp:lastPrinted>2025-07-17T11:47:00Z</cp:lastPrinted>
  <dcterms:created xsi:type="dcterms:W3CDTF">2025-07-23T11:12:00Z</dcterms:created>
  <dcterms:modified xsi:type="dcterms:W3CDTF">2025-07-23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